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B11A29" w14:textId="77777777" w:rsidR="00493271" w:rsidRPr="000B3C9B" w:rsidRDefault="00493271" w:rsidP="00493271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37B67C8" w14:textId="77777777" w:rsidR="00490024" w:rsidRPr="000B3C9B" w:rsidRDefault="00490024" w:rsidP="00490024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2B79741" w14:textId="77777777" w:rsidR="006B74A6" w:rsidRPr="000B3C9B" w:rsidRDefault="006B74A6" w:rsidP="006B74A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AA45277" w14:textId="6FFF80B3" w:rsidR="00AA04B3" w:rsidRDefault="00AA04B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7185C43" w14:textId="007BC0F9" w:rsidR="009D2646" w:rsidRPr="00B84390" w:rsidRDefault="009D2646" w:rsidP="009D264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7EAD"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 w:rsidRPr="00C47EAD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C47E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47EA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6178B">
        <w:rPr>
          <w:rFonts w:ascii="Times New Roman" w:hAnsi="Times New Roman" w:cs="Times New Roman"/>
          <w:b/>
          <w:bCs/>
          <w:sz w:val="24"/>
          <w:szCs w:val="24"/>
        </w:rPr>
        <w:t>6</w:t>
      </w:r>
      <w:proofErr w:type="spellEnd"/>
      <w:r w:rsidRPr="00B84390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RIP candidate motif results for Dipteran species with </w:t>
      </w:r>
      <w:r w:rsidRPr="00130FB0">
        <w:rPr>
          <w:rFonts w:ascii="Times New Roman" w:hAnsi="Times New Roman" w:cs="Times New Roman"/>
          <w:b/>
          <w:bCs/>
          <w:sz w:val="24"/>
          <w:szCs w:val="24"/>
        </w:rPr>
        <w:t>retrotransposon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r complex repeats as telomeres. </w:t>
      </w:r>
    </w:p>
    <w:tbl>
      <w:tblPr>
        <w:tblStyle w:val="TableGrid"/>
        <w:tblW w:w="98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958"/>
        <w:gridCol w:w="2357"/>
        <w:gridCol w:w="2038"/>
      </w:tblGrid>
      <w:tr w:rsidR="009D2646" w:rsidRPr="00045375" w14:paraId="145B55F7" w14:textId="77777777" w:rsidTr="00206AC8">
        <w:trPr>
          <w:cantSplit/>
          <w:trHeight w:val="251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C9845C4" w14:textId="77777777" w:rsidR="009D2646" w:rsidRPr="00402542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175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Drosophila melanogaster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8B9385D" w14:textId="77777777" w:rsidR="009D2646" w:rsidRPr="00BE30BD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s number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</w:tcPr>
          <w:p w14:paraId="14B3F831" w14:textId="77777777" w:rsidR="009D2646" w:rsidRPr="00BE30BD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peat number</w:t>
            </w:r>
          </w:p>
        </w:tc>
        <w:tc>
          <w:tcPr>
            <w:tcW w:w="2038" w:type="dxa"/>
            <w:tcBorders>
              <w:top w:val="single" w:sz="4" w:space="0" w:color="auto"/>
              <w:bottom w:val="single" w:sz="4" w:space="0" w:color="auto"/>
            </w:tcBorders>
          </w:tcPr>
          <w:p w14:paraId="57453050" w14:textId="77777777" w:rsidR="009D2646" w:rsidRPr="00BE30BD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epeat length </w:t>
            </w:r>
          </w:p>
        </w:tc>
      </w:tr>
      <w:tr w:rsidR="009D2646" w:rsidRPr="00045375" w14:paraId="6E3AC50D" w14:textId="77777777" w:rsidTr="00206AC8">
        <w:trPr>
          <w:cantSplit/>
          <w:trHeight w:val="251"/>
        </w:trPr>
        <w:tc>
          <w:tcPr>
            <w:tcW w:w="3544" w:type="dxa"/>
            <w:tcBorders>
              <w:top w:val="single" w:sz="4" w:space="0" w:color="auto"/>
            </w:tcBorders>
            <w:noWrap/>
          </w:tcPr>
          <w:p w14:paraId="0EFDA399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G</w:t>
            </w:r>
          </w:p>
        </w:tc>
        <w:tc>
          <w:tcPr>
            <w:tcW w:w="1958" w:type="dxa"/>
            <w:tcBorders>
              <w:top w:val="single" w:sz="4" w:space="0" w:color="auto"/>
            </w:tcBorders>
            <w:noWrap/>
            <w:vAlign w:val="center"/>
          </w:tcPr>
          <w:p w14:paraId="3379E745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6,295,175 </w:t>
            </w: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66AA0EDE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6,606,062 </w:t>
            </w:r>
          </w:p>
        </w:tc>
        <w:tc>
          <w:tcPr>
            <w:tcW w:w="2038" w:type="dxa"/>
            <w:tcBorders>
              <w:top w:val="single" w:sz="4" w:space="0" w:color="auto"/>
            </w:tcBorders>
            <w:vAlign w:val="center"/>
          </w:tcPr>
          <w:p w14:paraId="25093B75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83,030,310 </w:t>
            </w:r>
          </w:p>
        </w:tc>
      </w:tr>
      <w:tr w:rsidR="009D2646" w:rsidRPr="00045375" w14:paraId="6272274C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5FA683D9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CATAGAAT</w:t>
            </w:r>
          </w:p>
        </w:tc>
        <w:tc>
          <w:tcPr>
            <w:tcW w:w="1958" w:type="dxa"/>
            <w:noWrap/>
            <w:vAlign w:val="center"/>
          </w:tcPr>
          <w:p w14:paraId="121D0D0D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410,968 </w:t>
            </w:r>
          </w:p>
        </w:tc>
        <w:tc>
          <w:tcPr>
            <w:tcW w:w="2357" w:type="dxa"/>
            <w:vAlign w:val="center"/>
          </w:tcPr>
          <w:p w14:paraId="7F8A70CE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4,835,560 </w:t>
            </w:r>
          </w:p>
        </w:tc>
        <w:tc>
          <w:tcPr>
            <w:tcW w:w="2038" w:type="dxa"/>
            <w:vAlign w:val="center"/>
          </w:tcPr>
          <w:p w14:paraId="7D167ACE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48,355,600 </w:t>
            </w:r>
          </w:p>
        </w:tc>
      </w:tr>
      <w:tr w:rsidR="009D2646" w:rsidRPr="00045375" w14:paraId="7E9590CA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505A6F31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CAC</w:t>
            </w:r>
          </w:p>
        </w:tc>
        <w:tc>
          <w:tcPr>
            <w:tcW w:w="1958" w:type="dxa"/>
            <w:noWrap/>
            <w:vAlign w:val="center"/>
          </w:tcPr>
          <w:p w14:paraId="386889D0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38,079 </w:t>
            </w:r>
          </w:p>
        </w:tc>
        <w:tc>
          <w:tcPr>
            <w:tcW w:w="2357" w:type="dxa"/>
            <w:vAlign w:val="center"/>
          </w:tcPr>
          <w:p w14:paraId="1D7BB054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6,202,933 </w:t>
            </w:r>
          </w:p>
        </w:tc>
        <w:tc>
          <w:tcPr>
            <w:tcW w:w="2038" w:type="dxa"/>
            <w:vAlign w:val="center"/>
          </w:tcPr>
          <w:p w14:paraId="2D285019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81,014,665 </w:t>
            </w:r>
          </w:p>
        </w:tc>
      </w:tr>
      <w:tr w:rsidR="009D2646" w:rsidRPr="00045375" w14:paraId="21BE7F9E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4AE0A10C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C</w:t>
            </w:r>
          </w:p>
        </w:tc>
        <w:tc>
          <w:tcPr>
            <w:tcW w:w="1958" w:type="dxa"/>
            <w:noWrap/>
            <w:vAlign w:val="center"/>
          </w:tcPr>
          <w:p w14:paraId="268F3961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28,058 </w:t>
            </w:r>
          </w:p>
        </w:tc>
        <w:tc>
          <w:tcPr>
            <w:tcW w:w="2357" w:type="dxa"/>
            <w:vAlign w:val="center"/>
          </w:tcPr>
          <w:p w14:paraId="5F9906EB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1,148,482 </w:t>
            </w:r>
          </w:p>
        </w:tc>
        <w:tc>
          <w:tcPr>
            <w:tcW w:w="2038" w:type="dxa"/>
            <w:vAlign w:val="center"/>
          </w:tcPr>
          <w:p w14:paraId="0CAB468E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5,742,410 </w:t>
            </w:r>
          </w:p>
        </w:tc>
      </w:tr>
      <w:tr w:rsidR="009D2646" w:rsidRPr="00045375" w14:paraId="08E7A3A9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2432958F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CAC</w:t>
            </w:r>
          </w:p>
        </w:tc>
        <w:tc>
          <w:tcPr>
            <w:tcW w:w="1958" w:type="dxa"/>
            <w:noWrap/>
            <w:vAlign w:val="center"/>
          </w:tcPr>
          <w:p w14:paraId="43A05B87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03,630 </w:t>
            </w:r>
          </w:p>
        </w:tc>
        <w:tc>
          <w:tcPr>
            <w:tcW w:w="2357" w:type="dxa"/>
            <w:vAlign w:val="center"/>
          </w:tcPr>
          <w:p w14:paraId="79E415F1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891,793 </w:t>
            </w:r>
          </w:p>
        </w:tc>
        <w:tc>
          <w:tcPr>
            <w:tcW w:w="2038" w:type="dxa"/>
            <w:vAlign w:val="center"/>
          </w:tcPr>
          <w:p w14:paraId="3E2ABED4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7,350,758 </w:t>
            </w:r>
          </w:p>
        </w:tc>
      </w:tr>
      <w:tr w:rsidR="009D2646" w:rsidRPr="00045375" w14:paraId="5A563952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397E394D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GAG</w:t>
            </w:r>
          </w:p>
        </w:tc>
        <w:tc>
          <w:tcPr>
            <w:tcW w:w="1958" w:type="dxa"/>
            <w:noWrap/>
            <w:vAlign w:val="center"/>
          </w:tcPr>
          <w:p w14:paraId="3A690D93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98,888 </w:t>
            </w:r>
          </w:p>
        </w:tc>
        <w:tc>
          <w:tcPr>
            <w:tcW w:w="2357" w:type="dxa"/>
            <w:vAlign w:val="center"/>
          </w:tcPr>
          <w:p w14:paraId="6B3A88A2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749,390 </w:t>
            </w:r>
          </w:p>
        </w:tc>
        <w:tc>
          <w:tcPr>
            <w:tcW w:w="2038" w:type="dxa"/>
            <w:vAlign w:val="center"/>
          </w:tcPr>
          <w:p w14:paraId="3F988C96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2,245,730 </w:t>
            </w:r>
          </w:p>
        </w:tc>
      </w:tr>
      <w:tr w:rsidR="009D2646" w:rsidRPr="00045375" w14:paraId="295A7C78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38E1EF08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CACAACAC</w:t>
            </w:r>
          </w:p>
        </w:tc>
        <w:tc>
          <w:tcPr>
            <w:tcW w:w="1958" w:type="dxa"/>
            <w:noWrap/>
            <w:vAlign w:val="center"/>
          </w:tcPr>
          <w:p w14:paraId="4E9BE37E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68,852 </w:t>
            </w:r>
          </w:p>
        </w:tc>
        <w:tc>
          <w:tcPr>
            <w:tcW w:w="2357" w:type="dxa"/>
            <w:vAlign w:val="center"/>
          </w:tcPr>
          <w:p w14:paraId="4D732D97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31,611 </w:t>
            </w:r>
          </w:p>
        </w:tc>
        <w:tc>
          <w:tcPr>
            <w:tcW w:w="2038" w:type="dxa"/>
            <w:vAlign w:val="center"/>
          </w:tcPr>
          <w:p w14:paraId="56A8EB5F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,847,721 </w:t>
            </w:r>
          </w:p>
        </w:tc>
      </w:tr>
      <w:tr w:rsidR="009D2646" w:rsidRPr="00045375" w14:paraId="0F678597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0F65E316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T</w:t>
            </w:r>
          </w:p>
        </w:tc>
        <w:tc>
          <w:tcPr>
            <w:tcW w:w="1958" w:type="dxa"/>
            <w:noWrap/>
            <w:vAlign w:val="center"/>
          </w:tcPr>
          <w:p w14:paraId="52C56E26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3,995 </w:t>
            </w:r>
          </w:p>
        </w:tc>
        <w:tc>
          <w:tcPr>
            <w:tcW w:w="2357" w:type="dxa"/>
            <w:vAlign w:val="center"/>
          </w:tcPr>
          <w:p w14:paraId="7B1F999E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121,966 </w:t>
            </w:r>
          </w:p>
        </w:tc>
        <w:tc>
          <w:tcPr>
            <w:tcW w:w="2038" w:type="dxa"/>
            <w:vAlign w:val="center"/>
          </w:tcPr>
          <w:p w14:paraId="06553F3C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,609,830 </w:t>
            </w:r>
          </w:p>
        </w:tc>
      </w:tr>
      <w:tr w:rsidR="009D2646" w:rsidRPr="00045375" w14:paraId="506C6825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117CAC74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AG</w:t>
            </w:r>
          </w:p>
        </w:tc>
        <w:tc>
          <w:tcPr>
            <w:tcW w:w="1958" w:type="dxa"/>
            <w:noWrap/>
            <w:vAlign w:val="center"/>
          </w:tcPr>
          <w:p w14:paraId="76F09343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5,871 </w:t>
            </w:r>
          </w:p>
        </w:tc>
        <w:tc>
          <w:tcPr>
            <w:tcW w:w="2357" w:type="dxa"/>
            <w:vAlign w:val="center"/>
          </w:tcPr>
          <w:p w14:paraId="064E693B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061,990 </w:t>
            </w:r>
          </w:p>
        </w:tc>
        <w:tc>
          <w:tcPr>
            <w:tcW w:w="2038" w:type="dxa"/>
            <w:vAlign w:val="center"/>
          </w:tcPr>
          <w:p w14:paraId="0927A187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,309,950 </w:t>
            </w:r>
          </w:p>
        </w:tc>
      </w:tr>
      <w:tr w:rsidR="009D2646" w:rsidRPr="00045375" w14:paraId="10204838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69E444CE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GC</w:t>
            </w:r>
          </w:p>
        </w:tc>
        <w:tc>
          <w:tcPr>
            <w:tcW w:w="1958" w:type="dxa"/>
            <w:noWrap/>
            <w:vAlign w:val="center"/>
          </w:tcPr>
          <w:p w14:paraId="75308C38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81,089 </w:t>
            </w:r>
          </w:p>
        </w:tc>
        <w:tc>
          <w:tcPr>
            <w:tcW w:w="2357" w:type="dxa"/>
            <w:vAlign w:val="center"/>
          </w:tcPr>
          <w:p w14:paraId="62802412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027,492 </w:t>
            </w:r>
          </w:p>
        </w:tc>
        <w:tc>
          <w:tcPr>
            <w:tcW w:w="2038" w:type="dxa"/>
            <w:vAlign w:val="center"/>
          </w:tcPr>
          <w:p w14:paraId="68F4BDBF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,137,460 </w:t>
            </w:r>
          </w:p>
        </w:tc>
      </w:tr>
      <w:tr w:rsidR="009D2646" w:rsidRPr="00045375" w14:paraId="4430BE44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417F3B2D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GAG</w:t>
            </w:r>
          </w:p>
        </w:tc>
        <w:tc>
          <w:tcPr>
            <w:tcW w:w="1958" w:type="dxa"/>
            <w:noWrap/>
            <w:vAlign w:val="center"/>
          </w:tcPr>
          <w:p w14:paraId="490DF4FB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1,503 </w:t>
            </w:r>
          </w:p>
        </w:tc>
        <w:tc>
          <w:tcPr>
            <w:tcW w:w="2357" w:type="dxa"/>
            <w:vAlign w:val="center"/>
          </w:tcPr>
          <w:p w14:paraId="377C0D89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65,474 </w:t>
            </w:r>
          </w:p>
        </w:tc>
        <w:tc>
          <w:tcPr>
            <w:tcW w:w="2038" w:type="dxa"/>
            <w:vAlign w:val="center"/>
          </w:tcPr>
          <w:p w14:paraId="2D201E22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,592,844 </w:t>
            </w:r>
          </w:p>
        </w:tc>
      </w:tr>
      <w:tr w:rsidR="009D2646" w:rsidRPr="00045375" w14:paraId="656FA8BD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1D000E39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CATAT</w:t>
            </w:r>
          </w:p>
        </w:tc>
        <w:tc>
          <w:tcPr>
            <w:tcW w:w="1958" w:type="dxa"/>
            <w:noWrap/>
            <w:vAlign w:val="center"/>
          </w:tcPr>
          <w:p w14:paraId="262E5A2E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7,506 </w:t>
            </w:r>
          </w:p>
        </w:tc>
        <w:tc>
          <w:tcPr>
            <w:tcW w:w="2357" w:type="dxa"/>
            <w:vAlign w:val="center"/>
          </w:tcPr>
          <w:p w14:paraId="5B465666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18,080 </w:t>
            </w:r>
          </w:p>
        </w:tc>
        <w:tc>
          <w:tcPr>
            <w:tcW w:w="2038" w:type="dxa"/>
            <w:vAlign w:val="center"/>
          </w:tcPr>
          <w:p w14:paraId="346D7008" w14:textId="77777777" w:rsidR="009D2646" w:rsidRPr="009951EF" w:rsidRDefault="009D2646" w:rsidP="00206AC8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,626,560 </w:t>
            </w:r>
          </w:p>
        </w:tc>
      </w:tr>
      <w:tr w:rsidR="009D2646" w:rsidRPr="00045375" w14:paraId="1A9444D1" w14:textId="77777777" w:rsidTr="00206AC8">
        <w:trPr>
          <w:cantSplit/>
          <w:trHeight w:val="251"/>
        </w:trPr>
        <w:tc>
          <w:tcPr>
            <w:tcW w:w="3544" w:type="dxa"/>
            <w:tcBorders>
              <w:bottom w:val="single" w:sz="4" w:space="0" w:color="auto"/>
            </w:tcBorders>
            <w:noWrap/>
          </w:tcPr>
          <w:p w14:paraId="07A93F98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TAG</w:t>
            </w:r>
          </w:p>
        </w:tc>
        <w:tc>
          <w:tcPr>
            <w:tcW w:w="1958" w:type="dxa"/>
            <w:tcBorders>
              <w:bottom w:val="single" w:sz="4" w:space="0" w:color="auto"/>
            </w:tcBorders>
            <w:noWrap/>
            <w:vAlign w:val="center"/>
          </w:tcPr>
          <w:p w14:paraId="02F95109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2,538 </w:t>
            </w:r>
          </w:p>
        </w:tc>
        <w:tc>
          <w:tcPr>
            <w:tcW w:w="2357" w:type="dxa"/>
            <w:tcBorders>
              <w:bottom w:val="single" w:sz="4" w:space="0" w:color="auto"/>
            </w:tcBorders>
            <w:vAlign w:val="center"/>
          </w:tcPr>
          <w:p w14:paraId="31A67D31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16,960 </w:t>
            </w:r>
          </w:p>
        </w:tc>
        <w:tc>
          <w:tcPr>
            <w:tcW w:w="2038" w:type="dxa"/>
            <w:tcBorders>
              <w:bottom w:val="single" w:sz="4" w:space="0" w:color="auto"/>
            </w:tcBorders>
            <w:vAlign w:val="center"/>
          </w:tcPr>
          <w:p w14:paraId="5B1DA01C" w14:textId="77777777" w:rsidR="009D2646" w:rsidRPr="009951EF" w:rsidRDefault="009D2646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584,800 </w:t>
            </w:r>
          </w:p>
        </w:tc>
      </w:tr>
      <w:tr w:rsidR="009D2646" w:rsidRPr="00045375" w14:paraId="121D69D1" w14:textId="77777777" w:rsidTr="00206AC8">
        <w:trPr>
          <w:cantSplit/>
          <w:trHeight w:val="251"/>
        </w:trPr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520B5F4" w14:textId="77777777" w:rsidR="009D2646" w:rsidRPr="00EA5120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EA512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Aedes albopictus</w:t>
            </w:r>
          </w:p>
        </w:tc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2F13C0B" w14:textId="086D5256" w:rsidR="009D2646" w:rsidRPr="00BE30BD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s number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</w:tcPr>
          <w:p w14:paraId="4B9922C6" w14:textId="64FC5015" w:rsidR="009D2646" w:rsidRPr="00BE30BD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peat number</w:t>
            </w:r>
          </w:p>
        </w:tc>
        <w:tc>
          <w:tcPr>
            <w:tcW w:w="2038" w:type="dxa"/>
            <w:tcBorders>
              <w:top w:val="single" w:sz="4" w:space="0" w:color="auto"/>
              <w:bottom w:val="single" w:sz="4" w:space="0" w:color="auto"/>
            </w:tcBorders>
          </w:tcPr>
          <w:p w14:paraId="4CD7E949" w14:textId="3E99213A" w:rsidR="009D2646" w:rsidRPr="00BE30BD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epeat length </w:t>
            </w:r>
          </w:p>
        </w:tc>
      </w:tr>
      <w:tr w:rsidR="009D2646" w:rsidRPr="00045375" w14:paraId="5F5C4619" w14:textId="77777777" w:rsidTr="00206AC8">
        <w:trPr>
          <w:cantSplit/>
          <w:trHeight w:val="251"/>
        </w:trPr>
        <w:tc>
          <w:tcPr>
            <w:tcW w:w="3544" w:type="dxa"/>
            <w:tcBorders>
              <w:top w:val="single" w:sz="4" w:space="0" w:color="auto"/>
            </w:tcBorders>
            <w:noWrap/>
          </w:tcPr>
          <w:p w14:paraId="0D7137AB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TCCAATCC</w:t>
            </w:r>
          </w:p>
        </w:tc>
        <w:tc>
          <w:tcPr>
            <w:tcW w:w="1958" w:type="dxa"/>
            <w:tcBorders>
              <w:top w:val="single" w:sz="4" w:space="0" w:color="auto"/>
            </w:tcBorders>
            <w:noWrap/>
            <w:vAlign w:val="center"/>
          </w:tcPr>
          <w:p w14:paraId="4B714C33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81,458 </w:t>
            </w: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54851964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842,810 </w:t>
            </w:r>
          </w:p>
        </w:tc>
        <w:tc>
          <w:tcPr>
            <w:tcW w:w="2038" w:type="dxa"/>
            <w:tcBorders>
              <w:top w:val="single" w:sz="4" w:space="0" w:color="auto"/>
            </w:tcBorders>
            <w:vAlign w:val="center"/>
          </w:tcPr>
          <w:p w14:paraId="112BFB81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1,270,910 </w:t>
            </w:r>
          </w:p>
        </w:tc>
      </w:tr>
      <w:tr w:rsidR="009D2646" w:rsidRPr="00045375" w14:paraId="25BF650D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71FA1CCC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TAG</w:t>
            </w:r>
          </w:p>
        </w:tc>
        <w:tc>
          <w:tcPr>
            <w:tcW w:w="1958" w:type="dxa"/>
            <w:noWrap/>
            <w:vAlign w:val="center"/>
          </w:tcPr>
          <w:p w14:paraId="232FB7A5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41,344 </w:t>
            </w:r>
          </w:p>
        </w:tc>
        <w:tc>
          <w:tcPr>
            <w:tcW w:w="2357" w:type="dxa"/>
            <w:vAlign w:val="center"/>
          </w:tcPr>
          <w:p w14:paraId="78A50064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956,346 </w:t>
            </w:r>
          </w:p>
        </w:tc>
        <w:tc>
          <w:tcPr>
            <w:tcW w:w="2038" w:type="dxa"/>
            <w:vAlign w:val="center"/>
          </w:tcPr>
          <w:p w14:paraId="6D0CF928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3,694,422 </w:t>
            </w:r>
          </w:p>
        </w:tc>
      </w:tr>
      <w:tr w:rsidR="009D2646" w:rsidRPr="00045375" w14:paraId="66B5C7C2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3A945E64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CAGAG</w:t>
            </w:r>
          </w:p>
        </w:tc>
        <w:tc>
          <w:tcPr>
            <w:tcW w:w="1958" w:type="dxa"/>
            <w:noWrap/>
            <w:vAlign w:val="center"/>
          </w:tcPr>
          <w:p w14:paraId="68F604C8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12,239 </w:t>
            </w:r>
          </w:p>
        </w:tc>
        <w:tc>
          <w:tcPr>
            <w:tcW w:w="2357" w:type="dxa"/>
            <w:vAlign w:val="center"/>
          </w:tcPr>
          <w:p w14:paraId="4122606C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077,426 </w:t>
            </w:r>
          </w:p>
        </w:tc>
        <w:tc>
          <w:tcPr>
            <w:tcW w:w="2038" w:type="dxa"/>
            <w:vAlign w:val="center"/>
          </w:tcPr>
          <w:p w14:paraId="5ED9DB0F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,696,834 </w:t>
            </w:r>
          </w:p>
        </w:tc>
      </w:tr>
      <w:tr w:rsidR="009D2646" w:rsidRPr="00045375" w14:paraId="4F30DE38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66BD3A3C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TCGAATCG</w:t>
            </w:r>
          </w:p>
        </w:tc>
        <w:tc>
          <w:tcPr>
            <w:tcW w:w="1958" w:type="dxa"/>
            <w:noWrap/>
            <w:vAlign w:val="center"/>
          </w:tcPr>
          <w:p w14:paraId="04700B0F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3,861 </w:t>
            </w:r>
          </w:p>
        </w:tc>
        <w:tc>
          <w:tcPr>
            <w:tcW w:w="2357" w:type="dxa"/>
            <w:vAlign w:val="center"/>
          </w:tcPr>
          <w:p w14:paraId="5964EA35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615,611 </w:t>
            </w:r>
          </w:p>
        </w:tc>
        <w:tc>
          <w:tcPr>
            <w:tcW w:w="2038" w:type="dxa"/>
            <w:vAlign w:val="center"/>
          </w:tcPr>
          <w:p w14:paraId="0F79D018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6,771,721 </w:t>
            </w:r>
          </w:p>
        </w:tc>
      </w:tr>
      <w:tr w:rsidR="009D2646" w:rsidRPr="00045375" w14:paraId="0E1475A4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20C9D859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CTAG</w:t>
            </w:r>
          </w:p>
        </w:tc>
        <w:tc>
          <w:tcPr>
            <w:tcW w:w="1958" w:type="dxa"/>
            <w:noWrap/>
            <w:vAlign w:val="center"/>
          </w:tcPr>
          <w:p w14:paraId="7A7D852D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2,338 </w:t>
            </w:r>
          </w:p>
        </w:tc>
        <w:tc>
          <w:tcPr>
            <w:tcW w:w="2357" w:type="dxa"/>
            <w:vAlign w:val="center"/>
          </w:tcPr>
          <w:p w14:paraId="3C6B0E0D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187,906 </w:t>
            </w:r>
          </w:p>
        </w:tc>
        <w:tc>
          <w:tcPr>
            <w:tcW w:w="2038" w:type="dxa"/>
            <w:vAlign w:val="center"/>
          </w:tcPr>
          <w:p w14:paraId="7206E88E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,939,530 </w:t>
            </w:r>
          </w:p>
        </w:tc>
      </w:tr>
      <w:tr w:rsidR="009D2646" w:rsidRPr="00045375" w14:paraId="5F24C346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41F1D757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AGAC</w:t>
            </w:r>
          </w:p>
        </w:tc>
        <w:tc>
          <w:tcPr>
            <w:tcW w:w="1958" w:type="dxa"/>
            <w:noWrap/>
            <w:vAlign w:val="center"/>
          </w:tcPr>
          <w:p w14:paraId="75DEF85F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6,649 </w:t>
            </w:r>
          </w:p>
        </w:tc>
        <w:tc>
          <w:tcPr>
            <w:tcW w:w="2357" w:type="dxa"/>
            <w:vAlign w:val="center"/>
          </w:tcPr>
          <w:p w14:paraId="05EB5791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07,319 </w:t>
            </w:r>
          </w:p>
        </w:tc>
        <w:tc>
          <w:tcPr>
            <w:tcW w:w="2038" w:type="dxa"/>
            <w:vAlign w:val="center"/>
          </w:tcPr>
          <w:p w14:paraId="308AFD50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,658,552 </w:t>
            </w:r>
          </w:p>
        </w:tc>
      </w:tr>
      <w:tr w:rsidR="009D2646" w:rsidRPr="00045375" w14:paraId="3F4B04A6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20642CC6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GC</w:t>
            </w:r>
          </w:p>
        </w:tc>
        <w:tc>
          <w:tcPr>
            <w:tcW w:w="1958" w:type="dxa"/>
            <w:noWrap/>
            <w:vAlign w:val="center"/>
          </w:tcPr>
          <w:p w14:paraId="3E166153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8,911 </w:t>
            </w:r>
          </w:p>
        </w:tc>
        <w:tc>
          <w:tcPr>
            <w:tcW w:w="2357" w:type="dxa"/>
            <w:vAlign w:val="center"/>
          </w:tcPr>
          <w:p w14:paraId="7BA08C3C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093,224 </w:t>
            </w:r>
          </w:p>
        </w:tc>
        <w:tc>
          <w:tcPr>
            <w:tcW w:w="2038" w:type="dxa"/>
            <w:vAlign w:val="center"/>
          </w:tcPr>
          <w:p w14:paraId="5930C6E4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,466,120 </w:t>
            </w:r>
          </w:p>
        </w:tc>
      </w:tr>
      <w:tr w:rsidR="009D2646" w:rsidRPr="00045375" w14:paraId="3B0CEADC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3BFE3CC1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ATTAAATT</w:t>
            </w:r>
          </w:p>
        </w:tc>
        <w:tc>
          <w:tcPr>
            <w:tcW w:w="1958" w:type="dxa"/>
            <w:noWrap/>
            <w:vAlign w:val="center"/>
          </w:tcPr>
          <w:p w14:paraId="236D99E6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9,386 </w:t>
            </w:r>
          </w:p>
        </w:tc>
        <w:tc>
          <w:tcPr>
            <w:tcW w:w="2357" w:type="dxa"/>
            <w:vAlign w:val="center"/>
          </w:tcPr>
          <w:p w14:paraId="3EB5C19B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52,425 </w:t>
            </w:r>
          </w:p>
        </w:tc>
        <w:tc>
          <w:tcPr>
            <w:tcW w:w="2038" w:type="dxa"/>
            <w:vAlign w:val="center"/>
          </w:tcPr>
          <w:p w14:paraId="5DD121DC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,976,675 </w:t>
            </w:r>
          </w:p>
        </w:tc>
      </w:tr>
      <w:tr w:rsidR="009D2646" w:rsidRPr="00045375" w14:paraId="09649573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799AD003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CTAG</w:t>
            </w:r>
          </w:p>
        </w:tc>
        <w:tc>
          <w:tcPr>
            <w:tcW w:w="1958" w:type="dxa"/>
            <w:noWrap/>
            <w:vAlign w:val="center"/>
          </w:tcPr>
          <w:p w14:paraId="432AF7FA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3,766 </w:t>
            </w:r>
          </w:p>
        </w:tc>
        <w:tc>
          <w:tcPr>
            <w:tcW w:w="2357" w:type="dxa"/>
            <w:vAlign w:val="center"/>
          </w:tcPr>
          <w:p w14:paraId="62781972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94,608 </w:t>
            </w:r>
          </w:p>
        </w:tc>
        <w:tc>
          <w:tcPr>
            <w:tcW w:w="2038" w:type="dxa"/>
            <w:vAlign w:val="center"/>
          </w:tcPr>
          <w:p w14:paraId="34750C45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,956,864 </w:t>
            </w:r>
          </w:p>
        </w:tc>
      </w:tr>
      <w:tr w:rsidR="009D2646" w:rsidRPr="00045375" w14:paraId="406CFD03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72C62335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AGGTCTTTAGGCCG</w:t>
            </w:r>
          </w:p>
        </w:tc>
        <w:tc>
          <w:tcPr>
            <w:tcW w:w="1958" w:type="dxa"/>
            <w:noWrap/>
            <w:vAlign w:val="center"/>
          </w:tcPr>
          <w:p w14:paraId="36419E91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3,465 </w:t>
            </w:r>
          </w:p>
        </w:tc>
        <w:tc>
          <w:tcPr>
            <w:tcW w:w="2357" w:type="dxa"/>
            <w:vAlign w:val="center"/>
          </w:tcPr>
          <w:p w14:paraId="0E6CF353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29,658 </w:t>
            </w:r>
          </w:p>
        </w:tc>
        <w:tc>
          <w:tcPr>
            <w:tcW w:w="2038" w:type="dxa"/>
            <w:vAlign w:val="center"/>
          </w:tcPr>
          <w:p w14:paraId="04BF780B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,904,186 </w:t>
            </w:r>
          </w:p>
        </w:tc>
      </w:tr>
      <w:tr w:rsidR="009D2646" w:rsidRPr="00045375" w14:paraId="6A4E9D9D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30332CB7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ATT</w:t>
            </w:r>
          </w:p>
        </w:tc>
        <w:tc>
          <w:tcPr>
            <w:tcW w:w="1958" w:type="dxa"/>
            <w:noWrap/>
            <w:vAlign w:val="center"/>
          </w:tcPr>
          <w:p w14:paraId="36472D0A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2,284 </w:t>
            </w:r>
          </w:p>
        </w:tc>
        <w:tc>
          <w:tcPr>
            <w:tcW w:w="2357" w:type="dxa"/>
            <w:vAlign w:val="center"/>
          </w:tcPr>
          <w:p w14:paraId="6397BA30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40,216 </w:t>
            </w:r>
          </w:p>
        </w:tc>
        <w:tc>
          <w:tcPr>
            <w:tcW w:w="2038" w:type="dxa"/>
            <w:vAlign w:val="center"/>
          </w:tcPr>
          <w:p w14:paraId="4ECEB04F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,241,296 </w:t>
            </w:r>
          </w:p>
        </w:tc>
      </w:tr>
      <w:tr w:rsidR="009D2646" w:rsidRPr="00045375" w14:paraId="2643BB6A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650184D9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CCAG</w:t>
            </w:r>
          </w:p>
        </w:tc>
        <w:tc>
          <w:tcPr>
            <w:tcW w:w="1958" w:type="dxa"/>
            <w:noWrap/>
            <w:vAlign w:val="center"/>
          </w:tcPr>
          <w:p w14:paraId="0652597E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2,529 </w:t>
            </w:r>
          </w:p>
        </w:tc>
        <w:tc>
          <w:tcPr>
            <w:tcW w:w="2357" w:type="dxa"/>
            <w:vAlign w:val="center"/>
          </w:tcPr>
          <w:p w14:paraId="203FF664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50,423 </w:t>
            </w:r>
          </w:p>
        </w:tc>
        <w:tc>
          <w:tcPr>
            <w:tcW w:w="2038" w:type="dxa"/>
            <w:vAlign w:val="center"/>
          </w:tcPr>
          <w:p w14:paraId="50DC15F8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803,384 </w:t>
            </w:r>
          </w:p>
        </w:tc>
      </w:tr>
      <w:tr w:rsidR="009D2646" w:rsidRPr="00045375" w14:paraId="18639247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0F798FB4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GAGC</w:t>
            </w:r>
          </w:p>
        </w:tc>
        <w:tc>
          <w:tcPr>
            <w:tcW w:w="1958" w:type="dxa"/>
            <w:noWrap/>
            <w:vAlign w:val="center"/>
          </w:tcPr>
          <w:p w14:paraId="458A96BA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0,449 </w:t>
            </w:r>
          </w:p>
        </w:tc>
        <w:tc>
          <w:tcPr>
            <w:tcW w:w="2357" w:type="dxa"/>
            <w:vAlign w:val="center"/>
          </w:tcPr>
          <w:p w14:paraId="70C52918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45,305 </w:t>
            </w:r>
          </w:p>
        </w:tc>
        <w:tc>
          <w:tcPr>
            <w:tcW w:w="2038" w:type="dxa"/>
            <w:vAlign w:val="center"/>
          </w:tcPr>
          <w:p w14:paraId="56C68184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726,525 </w:t>
            </w:r>
          </w:p>
        </w:tc>
      </w:tr>
      <w:tr w:rsidR="009D2646" w:rsidRPr="00045375" w14:paraId="436B6A14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3EEF61CB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CAGACAG</w:t>
            </w:r>
          </w:p>
        </w:tc>
        <w:tc>
          <w:tcPr>
            <w:tcW w:w="1958" w:type="dxa"/>
            <w:noWrap/>
            <w:vAlign w:val="center"/>
          </w:tcPr>
          <w:p w14:paraId="008784D6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0,870 </w:t>
            </w:r>
          </w:p>
        </w:tc>
        <w:tc>
          <w:tcPr>
            <w:tcW w:w="2357" w:type="dxa"/>
            <w:vAlign w:val="center"/>
          </w:tcPr>
          <w:p w14:paraId="69FFC248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83,013 </w:t>
            </w:r>
          </w:p>
        </w:tc>
        <w:tc>
          <w:tcPr>
            <w:tcW w:w="2038" w:type="dxa"/>
            <w:vAlign w:val="center"/>
          </w:tcPr>
          <w:p w14:paraId="13CD3B5F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547,117 </w:t>
            </w:r>
          </w:p>
        </w:tc>
      </w:tr>
      <w:tr w:rsidR="009D2646" w:rsidRPr="00045375" w14:paraId="49995F61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0AD14E72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CTCT</w:t>
            </w:r>
          </w:p>
        </w:tc>
        <w:tc>
          <w:tcPr>
            <w:tcW w:w="1958" w:type="dxa"/>
            <w:noWrap/>
            <w:vAlign w:val="center"/>
          </w:tcPr>
          <w:p w14:paraId="1ABB2257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6,517 </w:t>
            </w:r>
          </w:p>
        </w:tc>
        <w:tc>
          <w:tcPr>
            <w:tcW w:w="2357" w:type="dxa"/>
            <w:vAlign w:val="center"/>
          </w:tcPr>
          <w:p w14:paraId="18211C8E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07,102 </w:t>
            </w:r>
          </w:p>
        </w:tc>
        <w:tc>
          <w:tcPr>
            <w:tcW w:w="2038" w:type="dxa"/>
            <w:vAlign w:val="center"/>
          </w:tcPr>
          <w:p w14:paraId="495128DC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535,510 </w:t>
            </w:r>
          </w:p>
        </w:tc>
      </w:tr>
      <w:tr w:rsidR="009D2646" w:rsidRPr="00045375" w14:paraId="59C1BC62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1BECF5D1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ACAAAT</w:t>
            </w:r>
          </w:p>
        </w:tc>
        <w:tc>
          <w:tcPr>
            <w:tcW w:w="1958" w:type="dxa"/>
            <w:noWrap/>
            <w:vAlign w:val="center"/>
          </w:tcPr>
          <w:p w14:paraId="6C9F03C7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8,340 </w:t>
            </w:r>
          </w:p>
        </w:tc>
        <w:tc>
          <w:tcPr>
            <w:tcW w:w="2357" w:type="dxa"/>
            <w:vAlign w:val="center"/>
          </w:tcPr>
          <w:p w14:paraId="2B60D39E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14,588 </w:t>
            </w:r>
          </w:p>
        </w:tc>
        <w:tc>
          <w:tcPr>
            <w:tcW w:w="2038" w:type="dxa"/>
            <w:vAlign w:val="center"/>
          </w:tcPr>
          <w:p w14:paraId="3CA324A6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516,704 </w:t>
            </w:r>
          </w:p>
        </w:tc>
      </w:tr>
      <w:tr w:rsidR="009D2646" w:rsidRPr="00045375" w14:paraId="44A5086F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7864F1C3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GAGATGAGATG</w:t>
            </w:r>
          </w:p>
        </w:tc>
        <w:tc>
          <w:tcPr>
            <w:tcW w:w="1958" w:type="dxa"/>
            <w:noWrap/>
            <w:vAlign w:val="center"/>
          </w:tcPr>
          <w:p w14:paraId="539BB0D6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3,598 </w:t>
            </w:r>
          </w:p>
        </w:tc>
        <w:tc>
          <w:tcPr>
            <w:tcW w:w="2357" w:type="dxa"/>
            <w:vAlign w:val="center"/>
          </w:tcPr>
          <w:p w14:paraId="16DBEA45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88,373 </w:t>
            </w:r>
          </w:p>
        </w:tc>
        <w:tc>
          <w:tcPr>
            <w:tcW w:w="2038" w:type="dxa"/>
            <w:vAlign w:val="center"/>
          </w:tcPr>
          <w:p w14:paraId="0DB71B75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260,476 </w:t>
            </w:r>
          </w:p>
        </w:tc>
      </w:tr>
      <w:tr w:rsidR="009D2646" w:rsidRPr="00045375" w14:paraId="323C90A2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0A415542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GAGATG</w:t>
            </w:r>
          </w:p>
        </w:tc>
        <w:tc>
          <w:tcPr>
            <w:tcW w:w="1958" w:type="dxa"/>
            <w:noWrap/>
            <w:vAlign w:val="center"/>
          </w:tcPr>
          <w:p w14:paraId="07706AAB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7,718 </w:t>
            </w:r>
          </w:p>
        </w:tc>
        <w:tc>
          <w:tcPr>
            <w:tcW w:w="2357" w:type="dxa"/>
            <w:vAlign w:val="center"/>
          </w:tcPr>
          <w:p w14:paraId="7EB8E39B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14,309 </w:t>
            </w:r>
          </w:p>
        </w:tc>
        <w:tc>
          <w:tcPr>
            <w:tcW w:w="2038" w:type="dxa"/>
            <w:vAlign w:val="center"/>
          </w:tcPr>
          <w:p w14:paraId="1600A813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200,163 </w:t>
            </w:r>
          </w:p>
        </w:tc>
      </w:tr>
      <w:tr w:rsidR="009D2646" w:rsidRPr="00045375" w14:paraId="335D7D7C" w14:textId="77777777" w:rsidTr="00206AC8">
        <w:trPr>
          <w:cantSplit/>
          <w:trHeight w:val="251"/>
        </w:trPr>
        <w:tc>
          <w:tcPr>
            <w:tcW w:w="3544" w:type="dxa"/>
            <w:noWrap/>
          </w:tcPr>
          <w:p w14:paraId="58856560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ACAG</w:t>
            </w:r>
          </w:p>
        </w:tc>
        <w:tc>
          <w:tcPr>
            <w:tcW w:w="1958" w:type="dxa"/>
            <w:noWrap/>
            <w:vAlign w:val="center"/>
          </w:tcPr>
          <w:p w14:paraId="108EFB81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2,552 </w:t>
            </w:r>
          </w:p>
        </w:tc>
        <w:tc>
          <w:tcPr>
            <w:tcW w:w="2357" w:type="dxa"/>
            <w:vAlign w:val="center"/>
          </w:tcPr>
          <w:p w14:paraId="58533F5B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97,278 </w:t>
            </w:r>
          </w:p>
        </w:tc>
        <w:tc>
          <w:tcPr>
            <w:tcW w:w="2038" w:type="dxa"/>
            <w:vAlign w:val="center"/>
          </w:tcPr>
          <w:p w14:paraId="0CB26871" w14:textId="77777777" w:rsidR="009D2646" w:rsidRPr="009951EF" w:rsidRDefault="009D2646" w:rsidP="009D264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080,946 </w:t>
            </w:r>
          </w:p>
        </w:tc>
      </w:tr>
      <w:tr w:rsidR="009D2646" w:rsidRPr="00045375" w14:paraId="40E4D751" w14:textId="77777777" w:rsidTr="00206AC8">
        <w:trPr>
          <w:cantSplit/>
          <w:trHeight w:val="251"/>
        </w:trPr>
        <w:tc>
          <w:tcPr>
            <w:tcW w:w="3544" w:type="dxa"/>
            <w:tcBorders>
              <w:bottom w:val="single" w:sz="4" w:space="0" w:color="auto"/>
            </w:tcBorders>
            <w:noWrap/>
          </w:tcPr>
          <w:p w14:paraId="24A3CDFF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AAGGACTTCCTGGAGGAATCCCC</w:t>
            </w:r>
            <w:bookmarkStart w:id="0" w:name="_GoBack"/>
            <w:bookmarkEnd w:id="0"/>
            <w:r w:rsidRPr="009951EF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1958" w:type="dxa"/>
            <w:tcBorders>
              <w:bottom w:val="single" w:sz="4" w:space="0" w:color="auto"/>
            </w:tcBorders>
            <w:noWrap/>
            <w:vAlign w:val="center"/>
          </w:tcPr>
          <w:p w14:paraId="3B228235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8,600 </w:t>
            </w:r>
          </w:p>
        </w:tc>
        <w:tc>
          <w:tcPr>
            <w:tcW w:w="2357" w:type="dxa"/>
            <w:tcBorders>
              <w:bottom w:val="single" w:sz="4" w:space="0" w:color="auto"/>
            </w:tcBorders>
            <w:vAlign w:val="center"/>
          </w:tcPr>
          <w:p w14:paraId="35EA0B8A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6,403 </w:t>
            </w:r>
          </w:p>
        </w:tc>
        <w:tc>
          <w:tcPr>
            <w:tcW w:w="2038" w:type="dxa"/>
            <w:tcBorders>
              <w:bottom w:val="single" w:sz="4" w:space="0" w:color="auto"/>
            </w:tcBorders>
            <w:vAlign w:val="center"/>
          </w:tcPr>
          <w:p w14:paraId="6EC97044" w14:textId="77777777" w:rsidR="009D2646" w:rsidRPr="009951EF" w:rsidRDefault="009D2646" w:rsidP="009D26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,833,672 </w:t>
            </w:r>
          </w:p>
        </w:tc>
      </w:tr>
    </w:tbl>
    <w:p w14:paraId="26250695" w14:textId="77777777" w:rsidR="009D2646" w:rsidRPr="000B3C9B" w:rsidRDefault="009D2646" w:rsidP="009D2646">
      <w:pPr>
        <w:spacing w:after="0"/>
        <w:rPr>
          <w:rFonts w:ascii="Times New Roman" w:hAnsi="Times New Roman" w:cs="Times New Roman"/>
          <w:sz w:val="20"/>
          <w:szCs w:val="20"/>
        </w:rPr>
      </w:pPr>
    </w:p>
    <w:sectPr w:rsidR="009D2646" w:rsidRPr="000B3C9B" w:rsidSect="006E1C6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75223B" w14:textId="77777777" w:rsidR="00E07C8F" w:rsidRDefault="00E07C8F" w:rsidP="006E1C6C">
      <w:pPr>
        <w:spacing w:after="0" w:line="240" w:lineRule="auto"/>
      </w:pPr>
      <w:r>
        <w:separator/>
      </w:r>
    </w:p>
  </w:endnote>
  <w:endnote w:type="continuationSeparator" w:id="0">
    <w:p w14:paraId="44C39FF3" w14:textId="77777777" w:rsidR="00E07C8F" w:rsidRDefault="00E07C8F" w:rsidP="006E1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6652FB" w14:textId="77777777" w:rsidR="00E07C8F" w:rsidRDefault="00E07C8F" w:rsidP="006E1C6C">
      <w:pPr>
        <w:spacing w:after="0" w:line="240" w:lineRule="auto"/>
      </w:pPr>
      <w:r>
        <w:separator/>
      </w:r>
    </w:p>
  </w:footnote>
  <w:footnote w:type="continuationSeparator" w:id="0">
    <w:p w14:paraId="1E70E0DD" w14:textId="77777777" w:rsidR="00E07C8F" w:rsidRDefault="00E07C8F" w:rsidP="006E1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C9838EE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jAyNjAxtDA0NjVW0lEKTi0uzszPAymwqAUAplJzqywAAAA="/>
  </w:docVars>
  <w:rsids>
    <w:rsidRoot w:val="00A8372C"/>
    <w:rsid w:val="00006032"/>
    <w:rsid w:val="0001103E"/>
    <w:rsid w:val="000161F5"/>
    <w:rsid w:val="000273B6"/>
    <w:rsid w:val="00031ACC"/>
    <w:rsid w:val="00042EE9"/>
    <w:rsid w:val="00043286"/>
    <w:rsid w:val="00047B06"/>
    <w:rsid w:val="000559B1"/>
    <w:rsid w:val="00064E91"/>
    <w:rsid w:val="00066F94"/>
    <w:rsid w:val="00072D98"/>
    <w:rsid w:val="000819A2"/>
    <w:rsid w:val="000B3609"/>
    <w:rsid w:val="000B3C9B"/>
    <w:rsid w:val="000B6E9F"/>
    <w:rsid w:val="000C1E2F"/>
    <w:rsid w:val="000D344E"/>
    <w:rsid w:val="000D3A6D"/>
    <w:rsid w:val="000E719D"/>
    <w:rsid w:val="00105299"/>
    <w:rsid w:val="00113136"/>
    <w:rsid w:val="00127E61"/>
    <w:rsid w:val="001302DB"/>
    <w:rsid w:val="001371ED"/>
    <w:rsid w:val="00145F89"/>
    <w:rsid w:val="00164CBA"/>
    <w:rsid w:val="00165327"/>
    <w:rsid w:val="001710DC"/>
    <w:rsid w:val="0017484E"/>
    <w:rsid w:val="00177CD0"/>
    <w:rsid w:val="00182F46"/>
    <w:rsid w:val="00193776"/>
    <w:rsid w:val="00196FB6"/>
    <w:rsid w:val="001A3975"/>
    <w:rsid w:val="001B48EB"/>
    <w:rsid w:val="001C00D3"/>
    <w:rsid w:val="001D1769"/>
    <w:rsid w:val="001D23B3"/>
    <w:rsid w:val="001F0C6F"/>
    <w:rsid w:val="001F0E7D"/>
    <w:rsid w:val="001F774E"/>
    <w:rsid w:val="00206E1A"/>
    <w:rsid w:val="00243E6B"/>
    <w:rsid w:val="002448B3"/>
    <w:rsid w:val="00251D38"/>
    <w:rsid w:val="002622BA"/>
    <w:rsid w:val="002820C3"/>
    <w:rsid w:val="00293694"/>
    <w:rsid w:val="002A3266"/>
    <w:rsid w:val="002B413A"/>
    <w:rsid w:val="002C775E"/>
    <w:rsid w:val="002D093A"/>
    <w:rsid w:val="002F23B7"/>
    <w:rsid w:val="003147A1"/>
    <w:rsid w:val="00327602"/>
    <w:rsid w:val="00330C6B"/>
    <w:rsid w:val="003312BC"/>
    <w:rsid w:val="003321AC"/>
    <w:rsid w:val="00354DA8"/>
    <w:rsid w:val="0035770B"/>
    <w:rsid w:val="00364E67"/>
    <w:rsid w:val="003711F0"/>
    <w:rsid w:val="003A55BB"/>
    <w:rsid w:val="003A61D3"/>
    <w:rsid w:val="003D544C"/>
    <w:rsid w:val="003E2870"/>
    <w:rsid w:val="003E7F8B"/>
    <w:rsid w:val="00405838"/>
    <w:rsid w:val="00413F1A"/>
    <w:rsid w:val="00417235"/>
    <w:rsid w:val="004246D5"/>
    <w:rsid w:val="00427419"/>
    <w:rsid w:val="00435244"/>
    <w:rsid w:val="00446542"/>
    <w:rsid w:val="0046341B"/>
    <w:rsid w:val="00464340"/>
    <w:rsid w:val="00474054"/>
    <w:rsid w:val="004848D2"/>
    <w:rsid w:val="00484E1D"/>
    <w:rsid w:val="00485B1F"/>
    <w:rsid w:val="00490024"/>
    <w:rsid w:val="00493271"/>
    <w:rsid w:val="0049717D"/>
    <w:rsid w:val="004A39A3"/>
    <w:rsid w:val="004A5F0D"/>
    <w:rsid w:val="004B02C5"/>
    <w:rsid w:val="004B2C87"/>
    <w:rsid w:val="004C2D14"/>
    <w:rsid w:val="004D4DD4"/>
    <w:rsid w:val="004D73AC"/>
    <w:rsid w:val="004E6F13"/>
    <w:rsid w:val="005104A3"/>
    <w:rsid w:val="00521C8B"/>
    <w:rsid w:val="00524CDA"/>
    <w:rsid w:val="00544810"/>
    <w:rsid w:val="005518F7"/>
    <w:rsid w:val="005540C9"/>
    <w:rsid w:val="0055442E"/>
    <w:rsid w:val="005816F0"/>
    <w:rsid w:val="005838F2"/>
    <w:rsid w:val="00590AC0"/>
    <w:rsid w:val="00590E73"/>
    <w:rsid w:val="0059191A"/>
    <w:rsid w:val="00594209"/>
    <w:rsid w:val="005A1914"/>
    <w:rsid w:val="005B212B"/>
    <w:rsid w:val="005C1D23"/>
    <w:rsid w:val="005C3457"/>
    <w:rsid w:val="005C767F"/>
    <w:rsid w:val="005D2DAA"/>
    <w:rsid w:val="005E6F73"/>
    <w:rsid w:val="005F146F"/>
    <w:rsid w:val="005F22DC"/>
    <w:rsid w:val="00607BC3"/>
    <w:rsid w:val="00612A05"/>
    <w:rsid w:val="00614BA4"/>
    <w:rsid w:val="0062287E"/>
    <w:rsid w:val="00653DA6"/>
    <w:rsid w:val="006611B2"/>
    <w:rsid w:val="006765FB"/>
    <w:rsid w:val="00684C04"/>
    <w:rsid w:val="006B74A6"/>
    <w:rsid w:val="006E1C6C"/>
    <w:rsid w:val="006E780A"/>
    <w:rsid w:val="006F4665"/>
    <w:rsid w:val="00702714"/>
    <w:rsid w:val="00717F1C"/>
    <w:rsid w:val="007213A0"/>
    <w:rsid w:val="00723DEF"/>
    <w:rsid w:val="0072427E"/>
    <w:rsid w:val="00726317"/>
    <w:rsid w:val="007512E6"/>
    <w:rsid w:val="00753833"/>
    <w:rsid w:val="0077058C"/>
    <w:rsid w:val="007710DD"/>
    <w:rsid w:val="00773610"/>
    <w:rsid w:val="007752FD"/>
    <w:rsid w:val="00776871"/>
    <w:rsid w:val="00787B19"/>
    <w:rsid w:val="00794C37"/>
    <w:rsid w:val="00795F66"/>
    <w:rsid w:val="007A1894"/>
    <w:rsid w:val="007A4651"/>
    <w:rsid w:val="007C4A62"/>
    <w:rsid w:val="007D39DB"/>
    <w:rsid w:val="007D59BB"/>
    <w:rsid w:val="007E366E"/>
    <w:rsid w:val="007E5364"/>
    <w:rsid w:val="007E5D08"/>
    <w:rsid w:val="007F4AD7"/>
    <w:rsid w:val="00801C71"/>
    <w:rsid w:val="00815724"/>
    <w:rsid w:val="00815789"/>
    <w:rsid w:val="00816F6B"/>
    <w:rsid w:val="00817F5D"/>
    <w:rsid w:val="008332A8"/>
    <w:rsid w:val="00835301"/>
    <w:rsid w:val="00844FDB"/>
    <w:rsid w:val="008454A5"/>
    <w:rsid w:val="00854B0E"/>
    <w:rsid w:val="00865876"/>
    <w:rsid w:val="00867ED5"/>
    <w:rsid w:val="00884EE9"/>
    <w:rsid w:val="00896E76"/>
    <w:rsid w:val="00897C03"/>
    <w:rsid w:val="008A0632"/>
    <w:rsid w:val="008A305B"/>
    <w:rsid w:val="008A5936"/>
    <w:rsid w:val="008B0275"/>
    <w:rsid w:val="008B358D"/>
    <w:rsid w:val="008B68BE"/>
    <w:rsid w:val="008C111C"/>
    <w:rsid w:val="008D2313"/>
    <w:rsid w:val="008D5E1F"/>
    <w:rsid w:val="008D63DC"/>
    <w:rsid w:val="008E2009"/>
    <w:rsid w:val="008E4C43"/>
    <w:rsid w:val="008F491D"/>
    <w:rsid w:val="008F6A22"/>
    <w:rsid w:val="00901352"/>
    <w:rsid w:val="0090613B"/>
    <w:rsid w:val="00945E7A"/>
    <w:rsid w:val="00947E0C"/>
    <w:rsid w:val="009608C8"/>
    <w:rsid w:val="00973279"/>
    <w:rsid w:val="0097464D"/>
    <w:rsid w:val="00987F34"/>
    <w:rsid w:val="00997688"/>
    <w:rsid w:val="009A75AC"/>
    <w:rsid w:val="009B5628"/>
    <w:rsid w:val="009C738F"/>
    <w:rsid w:val="009D2646"/>
    <w:rsid w:val="009E0937"/>
    <w:rsid w:val="009E3396"/>
    <w:rsid w:val="009E33D1"/>
    <w:rsid w:val="009F4D32"/>
    <w:rsid w:val="009F5888"/>
    <w:rsid w:val="009F742F"/>
    <w:rsid w:val="00A00FEB"/>
    <w:rsid w:val="00A021A8"/>
    <w:rsid w:val="00A06772"/>
    <w:rsid w:val="00A06B92"/>
    <w:rsid w:val="00A12367"/>
    <w:rsid w:val="00A125A3"/>
    <w:rsid w:val="00A23D0A"/>
    <w:rsid w:val="00A31379"/>
    <w:rsid w:val="00A318C5"/>
    <w:rsid w:val="00A36014"/>
    <w:rsid w:val="00A3739F"/>
    <w:rsid w:val="00A47AB6"/>
    <w:rsid w:val="00A8372C"/>
    <w:rsid w:val="00A9460A"/>
    <w:rsid w:val="00A963C1"/>
    <w:rsid w:val="00AA04B3"/>
    <w:rsid w:val="00AA07A2"/>
    <w:rsid w:val="00AA2A30"/>
    <w:rsid w:val="00AB59C7"/>
    <w:rsid w:val="00AC49A1"/>
    <w:rsid w:val="00AE7782"/>
    <w:rsid w:val="00AF0F59"/>
    <w:rsid w:val="00AF3714"/>
    <w:rsid w:val="00B00B84"/>
    <w:rsid w:val="00B04F44"/>
    <w:rsid w:val="00B06F2C"/>
    <w:rsid w:val="00B223BF"/>
    <w:rsid w:val="00B2345A"/>
    <w:rsid w:val="00B24C64"/>
    <w:rsid w:val="00B343AD"/>
    <w:rsid w:val="00B536FF"/>
    <w:rsid w:val="00B6178B"/>
    <w:rsid w:val="00B61FDF"/>
    <w:rsid w:val="00B7137E"/>
    <w:rsid w:val="00B84390"/>
    <w:rsid w:val="00B9165C"/>
    <w:rsid w:val="00B93B48"/>
    <w:rsid w:val="00B96943"/>
    <w:rsid w:val="00BA174B"/>
    <w:rsid w:val="00BA1D75"/>
    <w:rsid w:val="00BA4784"/>
    <w:rsid w:val="00BA4F97"/>
    <w:rsid w:val="00BA6238"/>
    <w:rsid w:val="00BB178B"/>
    <w:rsid w:val="00BB1A44"/>
    <w:rsid w:val="00BB24F4"/>
    <w:rsid w:val="00BC20DD"/>
    <w:rsid w:val="00BE1E5F"/>
    <w:rsid w:val="00BF7407"/>
    <w:rsid w:val="00C07CEE"/>
    <w:rsid w:val="00C34D37"/>
    <w:rsid w:val="00C45E58"/>
    <w:rsid w:val="00C47EAD"/>
    <w:rsid w:val="00C50FEB"/>
    <w:rsid w:val="00C53BE7"/>
    <w:rsid w:val="00C6109D"/>
    <w:rsid w:val="00C63B94"/>
    <w:rsid w:val="00C726F8"/>
    <w:rsid w:val="00C82184"/>
    <w:rsid w:val="00CB4C3E"/>
    <w:rsid w:val="00CB68C1"/>
    <w:rsid w:val="00CB71B8"/>
    <w:rsid w:val="00CD1F5B"/>
    <w:rsid w:val="00CE455B"/>
    <w:rsid w:val="00CF3E14"/>
    <w:rsid w:val="00D0089F"/>
    <w:rsid w:val="00D05655"/>
    <w:rsid w:val="00D137E5"/>
    <w:rsid w:val="00D13CDE"/>
    <w:rsid w:val="00D23736"/>
    <w:rsid w:val="00D508AC"/>
    <w:rsid w:val="00D526C2"/>
    <w:rsid w:val="00D55D3B"/>
    <w:rsid w:val="00D56278"/>
    <w:rsid w:val="00D565FF"/>
    <w:rsid w:val="00D66AB1"/>
    <w:rsid w:val="00D66FD3"/>
    <w:rsid w:val="00D676DF"/>
    <w:rsid w:val="00D9308A"/>
    <w:rsid w:val="00D9548E"/>
    <w:rsid w:val="00DB3A70"/>
    <w:rsid w:val="00DB59A1"/>
    <w:rsid w:val="00DB5B54"/>
    <w:rsid w:val="00DC66AF"/>
    <w:rsid w:val="00DD3867"/>
    <w:rsid w:val="00DD6F89"/>
    <w:rsid w:val="00DE4056"/>
    <w:rsid w:val="00DE4C8B"/>
    <w:rsid w:val="00E01257"/>
    <w:rsid w:val="00E03C85"/>
    <w:rsid w:val="00E03F5F"/>
    <w:rsid w:val="00E07C8F"/>
    <w:rsid w:val="00E20CC8"/>
    <w:rsid w:val="00E44D56"/>
    <w:rsid w:val="00E53B75"/>
    <w:rsid w:val="00E56DB5"/>
    <w:rsid w:val="00E61498"/>
    <w:rsid w:val="00E81682"/>
    <w:rsid w:val="00E8410E"/>
    <w:rsid w:val="00E87AEE"/>
    <w:rsid w:val="00EA5267"/>
    <w:rsid w:val="00EA7A78"/>
    <w:rsid w:val="00EB19DD"/>
    <w:rsid w:val="00EB2CAA"/>
    <w:rsid w:val="00EF0E76"/>
    <w:rsid w:val="00EF463F"/>
    <w:rsid w:val="00EF712D"/>
    <w:rsid w:val="00F00272"/>
    <w:rsid w:val="00F33172"/>
    <w:rsid w:val="00F3458A"/>
    <w:rsid w:val="00F35578"/>
    <w:rsid w:val="00F37A89"/>
    <w:rsid w:val="00F45517"/>
    <w:rsid w:val="00F622EC"/>
    <w:rsid w:val="00F63A58"/>
    <w:rsid w:val="00F72031"/>
    <w:rsid w:val="00F77097"/>
    <w:rsid w:val="00F80808"/>
    <w:rsid w:val="00F8087A"/>
    <w:rsid w:val="00F96B3E"/>
    <w:rsid w:val="00FE25DB"/>
    <w:rsid w:val="00FE7D0B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85F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7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A3FF6-F11A-4928-8153-DD24CD690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ang</dc:creator>
  <cp:keywords/>
  <dc:description/>
  <cp:lastModifiedBy>15325_single_actor</cp:lastModifiedBy>
  <cp:revision>181</cp:revision>
  <cp:lastPrinted>2021-01-07T15:30:00Z</cp:lastPrinted>
  <dcterms:created xsi:type="dcterms:W3CDTF">2022-01-24T20:28:00Z</dcterms:created>
  <dcterms:modified xsi:type="dcterms:W3CDTF">2022-03-15T14:33:00Z</dcterms:modified>
</cp:coreProperties>
</file>